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518ED" w14:textId="77777777" w:rsidR="00054EDE" w:rsidRDefault="00207E29">
      <w:r>
        <w:t xml:space="preserve">Teste </w:t>
      </w:r>
      <w:proofErr w:type="spellStart"/>
      <w:r>
        <w:t>Git</w:t>
      </w:r>
      <w:proofErr w:type="spellEnd"/>
    </w:p>
    <w:p w14:paraId="72E9FC3C" w14:textId="77777777" w:rsidR="00207E29" w:rsidRDefault="00207E29">
      <w:proofErr w:type="spellStart"/>
      <w:r>
        <w:t>One</w:t>
      </w:r>
      <w:proofErr w:type="spellEnd"/>
    </w:p>
    <w:p w14:paraId="157E7639" w14:textId="77777777" w:rsidR="00207E29" w:rsidRDefault="00207E29"/>
    <w:p w14:paraId="2F8A216E" w14:textId="77777777" w:rsidR="00207E29" w:rsidRDefault="00207E29">
      <w:proofErr w:type="spellStart"/>
      <w:r>
        <w:t>Twoo</w:t>
      </w:r>
      <w:proofErr w:type="spellEnd"/>
    </w:p>
    <w:p w14:paraId="61313FB1" w14:textId="77777777" w:rsidR="00207E29" w:rsidRDefault="00207E29"/>
    <w:p w14:paraId="39655520" w14:textId="77777777" w:rsidR="00207E29" w:rsidRDefault="00207E29">
      <w:bookmarkStart w:id="0" w:name="_GoBack"/>
      <w:bookmarkEnd w:id="0"/>
    </w:p>
    <w:sectPr w:rsidR="00207E2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MDIyNTY0NDYxMjFR0lEKTi0uzszPAykwrAUArfYzNywAAAA="/>
  </w:docVars>
  <w:rsids>
    <w:rsidRoot w:val="00207E29"/>
    <w:rsid w:val="00207E29"/>
    <w:rsid w:val="00255AF9"/>
    <w:rsid w:val="00DA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06385"/>
  <w15:chartTrackingRefBased/>
  <w15:docId w15:val="{7549FA8D-0524-44D2-B3C8-BAAA1AA61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7" ma:contentTypeDescription="Create a new document." ma:contentTypeScope="" ma:versionID="df2627018cea9f531a0da9901c8381cc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1e13dcb95006768b26664ea21a6eb5a9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Props1.xml><?xml version="1.0" encoding="utf-8"?>
<ds:datastoreItem xmlns:ds="http://schemas.openxmlformats.org/officeDocument/2006/customXml" ds:itemID="{C616A5E8-9705-41C5-8CD9-C911E9FA5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E39148-DD03-4E85-981B-0A5BA90BE7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95EDF51-9252-41CE-B595-DCED78A86BCB}">
  <ds:schemaRefs>
    <ds:schemaRef ds:uri="7fec83fe-7ae6-4a49-a5ce-13e385975532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95a5e11d-3761-4054-a843-409b63f351e9"/>
    <ds:schemaRef ds:uri="http://purl.org/dc/dcmitype/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1</cp:revision>
  <dcterms:created xsi:type="dcterms:W3CDTF">2023-08-01T16:50:00Z</dcterms:created>
  <dcterms:modified xsi:type="dcterms:W3CDTF">2023-08-0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